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Vonoprazan Coated Tablet</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Vonopraza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Vonoprazan 10 mg and Vonoprazan 2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oated Tablet</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 packaging (e.g., CAJA X 5 und MM and CAJA X 30 und CIAL)</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VONOPRAZAN 10 mg TAB CAJA X 5 und MM; VONOPRAZAN 20 mg TAB CAJA X 5 und MM; VONOPRAZAN 10 mg TAB CAJA X 30 und CIAL; VONOPRAZAN 20 mg TAB CAJA X 30 und CIAL</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Vonoprazan Fumarat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260141-27-2</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ata Analysis: The polymorphic forms of Vonoprazan Fumarate have been rigorously characterized using advanced X‐ray Powder Diffraction and Differential Thermal Analysis methods. Patent CN105315258A reports two distinct crystalline forms, designated as Form A and Form B, prepared via controlled crystallization employing a methyl alcohol-water solvent system at 50–60 °C. Characteristic diffraction peaks observed at 12.253, 13.559, 15.259, 16.889, 17.422, 20.399, 20.764, 22.478, 25.198, and 28.077 degrees confirm unique lattice arrangements. The Differential Thermal Analysis indicates a thermal absorption peak at approximately 209.0 °C, signifying defined thermal behavior and stability. Furthermore, Dr. Reddy’s Laboratories documentation confirms the manufacture of a consistent innovator polymorph that meets in-vivo performance specifications [https://api.drreddys.com/white-paper/product-alert-vonoprazan-fumarate]. Additional compound details are available from PubChem [https://pubchem.ncbi.nlm.nih.gov/compound/Vonoprazan-Fumarate] and corroborated by patents [https://patents.google.com/patent/CN105315258A/en] and [https://patents.google.com/patent/CN105566295A/en]. Control over polymorphism is critical for ensuring dissolution, bioavailability, and overall API efficacy. Rigorous characterization of these solid state properties supports process optimization and regulatory compliance, enhancing product reproducibility and quality assurance for scalable manufacturing processes. Technical Details: The observed polymorphs exhibit distinct crystal habits and lattice energies, offering advantages in dissolution rates and stability, which are pivotal for achieving reliable bioequivalence. Such comprehensive solid state characterization is essential for quality control and optimizing clinical performance overal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Vonoprazan Fumarate API reveal a comprehensive degradation scheme elucidated using robust reversed phase liquid chromatography methods. Analytical data indicate that exposure to varied stress conditions including acidic, alkaline, oxidative, thermal, and photolytic environments facilitates distinct degradation pathways. Under alkaline and oxidative stress, significant API degradation occurred producing multiple degradation products, while stability was preserved during acidic, thermal, and photolytic exposures. The method employed an XSelect CSH Phenyl-Hexyl column with a mobile phase composed of 0.1% trifluoroacetic acid aqueous solution and acetonitrile, with UV detection at 252 nm ensuring clear resolution between the API and its degradants. Additional studies using C18 columns further confirmed the stability-indicating power with characteristic retention times and acceptable peak resolutions. Stability testing, performed in accordance with ICH guidelines, demonstrated that the discharge of degradation products did not interfere with the accurate quantification of active drug content. The degradation scheme thereby supports robust quality assurance and process development measures. The validation of forced degradation studies is essential for assigning safe manufacturing parameters for Vonoprazan Fumarate. Relevant references include [ScienceDirect](https://www.sciencedirect.com/science/article/pii/S0026265X24016473), [Egyptian Journal of Chemistry](https://ejchem.journals.ekb.eg/article_311267_572167d2524cba3f630a51b4c139db74.pdf), and [PubMed](https://pubmed.ncbi.nlm.nih.gov/29112902/). These forced degradation insights assist regulatory compliance and inform controlled manufacturing conditions for optimal drug performance effectively.</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The impurity profile of Vonoprazan Fumarate API is defined by a range of pharmacopeial and non‐pharmacopeial impurities that are critical for quality control and regulatory compliance. Detailed reference standards include compounds such as Vonoprazan Sulfonyl Aldehyde Impurity (CAS: 881677-11-8, molecular formula C16H11FN2O3S, molecular weight 330.33 g/mol) and (5-(2-Fluorophenyl)-1-(pyridin-3-ylsulfonyl)-1H-pyrrol-3-yl)methanol (CAS: 2169271-28-5, molecular weight 332.35 g/mol). The impurity list extends to derivatives such as Vonoprazan Fumarate Impurity 1 (CAS: 2250243-23-1, molecular formula C33H27F2N5O4S2, molecular weight 659.73 g/mol) and deuterated analogues including Vonoprazan Fumarate 13C D3 and Vonoprazan-d4 Fumarate. Structural elucidation is achieved with advanced techniques including mass spectrometry and nuclear magnetic resonance, integrated into stability studies and method validation protocols. Meticulous profiling of these impurities is crucial for ensuring batch-to-batch consistency as well as meeting stringent regulatory standards for ANDA and DMF submissions. Comprehensive analytical data and reference details are available from resources such as [Pharmaffiliates](https://www.pharmaffiliates.com/en/parentapi/vonoprazan-impurities), [Pharmaffiliates Fumarate](https://www.pharmaffiliates.com/en/parentapi/vonoprazan-fumarate-impurities), [ChemicalBook](https://www.chemicalbook.com/ChemicalProductProperty_EN_CB63144884.htm), [PubChem](https://pubchem.ncbi.nlm.nih.gov/compound/Vonoprazan-Dimer-Impurity) and [SynZeal](https://www.synzeal.com/en/vonoprazan).</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Vonoprazan Fumarate, the fumarate salt form of a potent potassium‐competitive acid blocker, displays a distinct biopharmaceutical classification that has been documented as BCS Class II/IV. This designation indicates that the drug may exhibit low solubility and/or variable permeability characteristics under differing gastrointestinal pH conditions, factors which are critical in predicting its oral absorption and overall bioavailability. The dual classification suggests that under certain experimental or formulation conditions, intrinsic solubility limitations may be counterbalanced by high membrane permeability, or alternatively, that a complex interplay of solubilization dynamics and drug metabolism could influence the in vivo performance. Such variability necessitates rigorous evaluation using standardized dissolution and permeability protocols to establish a definitive classification. Detailed understanding of this classification is vital for formulation scientists aiming to optimize the dosage form and improve therapeutic consistency. The physicochemical and biopharmaceutical data of Vonoprazan Fumarate, including its molecular properties and salt form, have been corroborated by multiple sources, providing critical insight into its behavior during drug development. Further in vivo and in vitro investigations are recommended to resolve any remaining ambiguities regarding its BCS categorization. Citations: [Bcs Database (K-z)](https://www.pharmaspecialists.com/p/available-bcs-classification-of-drugs-2.html), [PubChem](https://pubchem.ncbi.nlm.nih.gov/compound/Vonoprazan-Fumarate).</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Vonoprazan Fumarat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20FN3O6S</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61.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ata Analysis: The hygroscopicity of Vonoprazan Fumarate, an orally active potassium-competitive acid blocker used for acid-related diseases, has been indirectly assessed through its recommended storage and solvent handling requirements. The manufacturer recommends storage at 4°C in sealed containers that are kept away from moisture and light. This storage condition suggests that the API may be sensitive to hygroscopic effects which can compromise its stability by moisture absorption. An additional solvent storage guideline states that in solution, the API must be stored at -80°C for six months or at -20°C for one month, also emphasizing sealed storage, to ensure that moisture-induced degradation is minimized, thereby preserving purity and activity under controlled humidity conditions. The specific details imply that caution is warranted when exposing the API to ambient moisture, which could trigger physical alterations or impurities. The handling measures represent standard best practices for hygroscopic compounds. Detailed citation information is available from the MedChemExpress Datasheet [source](https://file.medchemexpress.com/batch_PDF/HY-15295/Vonoprazan-Fumarate-DataSheet-MedChemExpress.pdf) and from ChemicalBook [source](https://www.chemicalbook.com/ChemicalProductProperty_EN_CB32628441.htm). The controlled storage recommendations highlight the compound’s potential susceptibility to moisture uptake during handling, formulation, and long-term stability studies. Rigorous quality control and environmental monitoring are recommended in pharmaceutical processing. Strict adherence to moisture control is absolutely essential during manufacturing.</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investigation into the chirality and specific optical rotation of Vonoprazan Fumarate has been informed by general principles of optical activity in chiral compounds. Standard methodologies, such as polarimetric analysis using sodium D line light (589.3 nm) under controlled conditions, are routinely employed to determine the ability of chiral molecules to rotate plane-polarized light. Detailed procedural guidelines and applications have been outlined in literature, notably in discussions of specific rotation in chiral compounds [Science Mania Chemistry](https://www.sciencemaniachem.com/blog/conceptual-blog-for-chemistry-1/understanding-specific-rotation-a-key-property-of-chiral-compounds-1) and pharmacopeial monographs [Digicollections](https://digicollections.net/phint/pdf/b/7.1.4.1.4-Determination-of-optical-rotation-and-specific-ro_.pdf). Supplementary theoretical treatments and experimental validations are available in academic resources [Chem LibreTexts](https://chem.libretexts.org/Bookshelves/Organic_Chemistry/Basic_Principles_of_Organic_Chemistry_(Roberts_and_Caserio)/19:_More_on-Stereochemistry/19.02:_Specific_Rotation) and recent studies [ScienceDirect](https://www.sciencedirect.com/science/article/pii/S0022285218300663) as well as [ScienceDirect](https://www.sciencedirect.com/science/article/pii/S1386142519306791). However, comprehensive, API-specific data including exact numerical values for Vonoprazan Fumarate is not currently available in the provided literature. Further dedicated experimental studies would be required to determine precise values and assess the enantiomeric purity of this API.</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online available information.</w:t>
            </w:r>
          </w:p>
          <w:p w14:paraId="749E79F7" w14:textId="01A38265" w:rsidR="27FD9B0B" w:rsidRDefault="27FD9B0B" w:rsidP="003A2A16">
            <w:pPr>
              <w:ind w:left="-108" w:right="-29"/>
              <w:rPr>
                <w:sz w:val="20"/>
                <w:szCs w:val="20"/>
                <w:lang w:val="en-US"/>
              </w:rPr>
            </w:pPr>
            <w:r w:rsidRPr="00055909">
              <w:rPr>
                <w:sz w:val="20"/>
                <w:szCs w:val="20"/>
                <w:lang w:val="en-US"/>
              </w:rPr>
              <w:t xml:space="preserve">An exhaustive review of the current literature and verified online databases related to Vonoprazan Fumarate did not reveal any explicit measurement or discussion regarding the glass transition temperature of the API. The provided sources predominantly focus on impurity profiling, stability studies, synthesis protocols, and analytical testing methodologies without including any quantifiable data or experimental analysis for the glass transition temperature parameter. Reputable references such as Pharmaffiliates (https://www.pharmaffiliates.com/en/parentapi/vonoprazan-impurities) and ChemicalBook (https://www.chemicalbook.com/ProductChemicalPropertiesCB52716735_EN.htm) document various physicochemical characteristics like melting point and reaction conditions. Similarly, details from BOC Sciences (https://www.bocsci.com/product/vonoprazan-fumarate-cas-1260141-27-2-457791.html) and Nawah Scientific (https://nawah-scientific.com/all-services/analytical-standards/api/vonoprazan-fumarate/) elaborate on synthesis schemes and metabolic disposition pathways. However, none of these resources provide empirical evidence or studies addressing the glass transition temperature. This notable absence of information underscores the need for further research using techniques such as differential scanning calorimetry to evaluate this critical thermal property. Until such data become available in the scientific literature, the glass transition temperature remains an undetermined parameter in the comprehensive physicochemical profile of Vonoprazan Fumarate.</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VOQUEZNA</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PHATHOM PHARMACEUTICALS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Vonoprazan Fumarate (UNII: 4QW3X4AMLB; vonoprazan - UNII:1R5L3J156G) is the active moiety in this product. It is presented as an oral tablet in two dosage strengths, 13.36 mg and 26.72 mg, with corresponding differences in tablet size, color, and imprint codes.</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13.36 mg tablet formulation, the inactive ingredients (with UNII identifiers) are: Mannitol (UNII: 3OWL53L36A); Microcrystalline Cellulose (UNII: OP1R32D61U); Hydroxypropyl Cellulose, Unspecified (UNII: 9XZ8H6N6OH); Fumaric Acid (UNII: 88XHZ13131); Ascorbic acid (UNII: PQ6CK8PD0R); Croscarmellose sodium (UNII: M28OL1HH48); Magnesium Stearate (UNII: 70097M6I30); Hypromellose, unspecified (UNII: 3NXW29V3WO); Polyethylene Glycol 8000 (UNII: Q662QK8M3B); Titanium Dioxide (UNII: 15FIX9V2JP); and Ferric Oxide Yellow (UNII: EX438O2MRT). For the 26.72 mg tablet formulation, the inactive ingredients are: Mannitol (UNII: 3OWL53L36A); Microcrystalline Cellulose (UNII: OP1R32D61U); Hydroxypropyl Cellulose, Unspecified (UNII: 9XZ8H6N6OH); Fumaric Acid (UNII: 88XHZ13131); Ascorbic acid (UNII: PQ6CK8PD0R); Croscarmellose sodium (UNII: M28OL1HH48); Magnesium Stearate (UNII: 70097M6I30); Hypromellose, unspecified (UNII: 3NXW29V3WO); Polyethylene Glycol 8000 (UNII: Q662QK8M3B); Titanium Dioxide (UNII: 15FIX9V2JP); and Ferric Oxide Red (UNII: 1K09F3G675).</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Vonoprazan Fumarate is presented as film-coated tablets designed for oral use. Two tablet strengths are available: 10 mg tablets, which are pale yellow, oval, and debossed with 'V10' on one side, and 20 mg tablets, which are pale red, oval, and debossed with 'V20' on one sid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vonoprazan fumarate tablets are dispensed in a 30 in 1 bottle format made of plastic (Type 0: Not a Combination Product). Both the 13.36 mg and 26.72 mg strengths are packaged similarly, with marketing initiation on 11/10/2023 under NDA215151.</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VOQUEZNA (vonoprazan) tablets are supplied as follows: 10 mg tablets, pale yellow, oval, film-coated with debossed V10 on one side and plain on the other, in bottles of 30 (NDC 81520-100-30); 20 mg tablets, pale red, oval, film-coated with debossed V20 on one side and plain on the other, in bottles of 30 (NDC 81520-200-30). Store between 20°C and 25°C (68°F and 77°F); excursions permitted between 15°C and 30°C (59°F and 86°F) [see USP Controlled Room Tempera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Vonoprazan Fumarate Tablets: The 13.36 mg tablet is pale yellow, oval, 8 mm in size with an imprint code of V10; the 26.72 mg tablet is pale red, oval, 11 mm in size with an imprint code of V20. Both formulations are designed for oral administration.</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between 20°C and 25°C (68°F and 77°F); excursions permitted between 15°C and 30°C (59°F and 86°F) [see USP Controlled Room Tempera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Vonoprazan fumarate, a potassium‐competitive acid blocker, is chemically described as 1 H-pyrrole-3-methanamine, 5-(2-fluorophenyl)-N-methyl-1-(3-pyridinylsulfonyl)-, (2E)-2-butenedioate (1:1) with an empirical formula of C17H16FN3O2S•C4H4O4 and a molecular weight of 461.5. It is presented as white to nearly white crystals or crystalline powder with a melting point of 194.8°C. Solubility characteristics include: soluble in dimethyl sulfoxide; sparingly soluble in N,N-dimethylacetamide; slightly soluble in N,N-dimethylformamide, methanol, and water; very slightly soluble in ethanol (99.5%); and practically insoluble in 2-propanol, acetone, 1-octanol, and acetonitrile. VOQUEZNA tablets are available in 10 mg (equivalent to 13.36 mg of vonoprazan fumarate) and 20 mg (equivalent to 26.72 mg of vonoprazan fumarate) strengths, formulated as film-coated tablets with inactive ingredients including ascorbic acid, croscarmellose sodium, ferric oxides (red in 20 mg tablets and yellow in 10 mg tablets), fumaric acid, hydroxypropyl cellulose, hypromellose, magnesium stearate, mannitol, microcrystalline cellulose, polyethylene glycol 8000, and titanium dioxid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Vonoprazan 10 mg and Vonoprazan 2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Vonoprazan 10 mg and Vonoprazan 2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